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2FE0E359" w:rsidR="00A824C6" w:rsidRPr="00E6648E" w:rsidRDefault="00ED4F44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ŞARJLI MATKAP VİDALAMA ALIM İŞİ</w:t>
            </w:r>
          </w:p>
        </w:tc>
        <w:tc>
          <w:tcPr>
            <w:tcW w:w="2268" w:type="dxa"/>
            <w:vAlign w:val="center"/>
          </w:tcPr>
          <w:p w14:paraId="5AC6EDBB" w14:textId="41A6490C" w:rsidR="00A824C6" w:rsidRPr="00E6648E" w:rsidRDefault="00340350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2243" w:type="dxa"/>
            <w:vAlign w:val="center"/>
          </w:tcPr>
          <w:p w14:paraId="1C9B1253" w14:textId="4194798E" w:rsidR="00A824C6" w:rsidRPr="00E6648E" w:rsidRDefault="00340350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</w:tbl>
    <w:p w14:paraId="1BAE79E8" w14:textId="77777777" w:rsidR="005F50A5" w:rsidRDefault="005F50A5" w:rsidP="009C7088">
      <w:pPr>
        <w:pStyle w:val="Default"/>
        <w:jc w:val="both"/>
      </w:pPr>
    </w:p>
    <w:p w14:paraId="12A88573" w14:textId="43C126D9" w:rsidR="00820056" w:rsidRPr="00ED4F44" w:rsidRDefault="0014115C" w:rsidP="00D14973">
      <w:pPr>
        <w:contextualSpacing/>
        <w:jc w:val="both"/>
        <w:rPr>
          <w:rFonts w:cstheme="minorHAnsi"/>
          <w:bCs/>
          <w:sz w:val="24"/>
          <w:szCs w:val="24"/>
        </w:rPr>
      </w:pPr>
      <w:r w:rsidRPr="00E6648E">
        <w:t>Yapı İşle</w:t>
      </w:r>
      <w:r w:rsidR="00D14973">
        <w:t xml:space="preserve">ri ve Teknik Daire </w:t>
      </w:r>
      <w:r w:rsidR="00340350">
        <w:t>Başkanlığı</w:t>
      </w:r>
      <w:r w:rsidR="004A01C1">
        <w:t>’</w:t>
      </w:r>
      <w:r w:rsidR="00340350">
        <w:t>nca</w:t>
      </w:r>
      <w:r w:rsidRPr="00E6648E">
        <w:t xml:space="preserve"> </w:t>
      </w:r>
      <w:r w:rsidRPr="00E6648E">
        <w:rPr>
          <w:b/>
          <w:bCs/>
        </w:rPr>
        <w:t>“</w:t>
      </w:r>
      <w:r w:rsidR="00ED4F44">
        <w:rPr>
          <w:rFonts w:cstheme="minorHAnsi"/>
          <w:bCs/>
          <w:sz w:val="24"/>
          <w:szCs w:val="24"/>
        </w:rPr>
        <w:t xml:space="preserve">ŞARJLI MATKAP </w:t>
      </w:r>
      <w:proofErr w:type="gramStart"/>
      <w:r w:rsidR="00ED4F44">
        <w:rPr>
          <w:rFonts w:cstheme="minorHAnsi"/>
          <w:bCs/>
          <w:sz w:val="24"/>
          <w:szCs w:val="24"/>
        </w:rPr>
        <w:t xml:space="preserve">VİDALAMA </w:t>
      </w:r>
      <w:r w:rsidR="00C10DF7" w:rsidRPr="00E6648E">
        <w:rPr>
          <w:b/>
          <w:bCs/>
        </w:rPr>
        <w:t>”</w:t>
      </w:r>
      <w:proofErr w:type="gramEnd"/>
      <w:r w:rsidR="00C10DF7" w:rsidRPr="00E6648E">
        <w:rPr>
          <w:b/>
          <w:bCs/>
        </w:rPr>
        <w:t xml:space="preserve"> </w:t>
      </w:r>
      <w:r w:rsidR="00340350" w:rsidRPr="00340350">
        <w:rPr>
          <w:bCs/>
        </w:rPr>
        <w:t xml:space="preserve">alım </w:t>
      </w:r>
      <w:r w:rsidRPr="00E6648E">
        <w:t xml:space="preserve">işi Doğrudan Temin (22/d) ile yaptırılacaktır. İlgililerin Başkanlığımız Satın Alma Birimine </w:t>
      </w:r>
      <w:r w:rsidR="00340350">
        <w:rPr>
          <w:b/>
        </w:rPr>
        <w:t>1</w:t>
      </w:r>
      <w:r w:rsidR="00510375">
        <w:rPr>
          <w:b/>
        </w:rPr>
        <w:t>6</w:t>
      </w:r>
      <w:r w:rsidR="00340350">
        <w:rPr>
          <w:b/>
        </w:rPr>
        <w:t>.11</w:t>
      </w:r>
      <w:r w:rsidR="00ED4F44">
        <w:rPr>
          <w:b/>
        </w:rPr>
        <w:t>.2021</w:t>
      </w:r>
      <w:r w:rsidR="00D838E0" w:rsidRPr="00E6648E">
        <w:rPr>
          <w:b/>
          <w:bCs/>
        </w:rPr>
        <w:t xml:space="preserve"> </w:t>
      </w:r>
      <w:r w:rsidR="00510375">
        <w:rPr>
          <w:b/>
          <w:bCs/>
        </w:rPr>
        <w:t>Salı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10375">
        <w:rPr>
          <w:b/>
        </w:rPr>
        <w:t>saat 17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267063A5" w:rsidR="00347CEC" w:rsidRPr="00ED4F44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40AB83BD" w14:textId="3E910CB0" w:rsidR="00ED4F44" w:rsidRPr="00E6648E" w:rsidRDefault="00ED4F44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NOT: Alınacak malzeme</w:t>
      </w:r>
      <w:r w:rsidR="00340350">
        <w:rPr>
          <w:rFonts w:ascii="Times New Roman" w:eastAsia="Calibri" w:hAnsi="Times New Roman" w:cs="Times New Roman"/>
          <w:sz w:val="24"/>
          <w:szCs w:val="24"/>
        </w:rPr>
        <w:t>nin numunesi görülecektir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F01B8E5" w14:textId="1279CAE5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C10DF7" w:rsidRPr="00E6648E">
        <w:t>personeli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  <w:r w:rsidR="00D03E6C" w:rsidRPr="00E6648E">
        <w:t xml:space="preserve">Teknik Bilgi: </w:t>
      </w:r>
      <w:r w:rsidR="000F762E" w:rsidRPr="00E6648E">
        <w:t xml:space="preserve">Talep birimi personeli </w:t>
      </w:r>
      <w:r w:rsidR="003A51BA" w:rsidRPr="00E6648E">
        <w:t>–</w:t>
      </w:r>
      <w:r w:rsidR="000F762E" w:rsidRPr="00E6648E">
        <w:t xml:space="preserve"> telefon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2A8CF1BB" w14:textId="4899E309" w:rsidR="003A51BA" w:rsidRPr="00E6648E" w:rsidRDefault="00ED4F44" w:rsidP="003A51BA">
      <w:pPr>
        <w:pStyle w:val="Default"/>
      </w:pPr>
      <w:r>
        <w:t>İsmail ÖKSÜZOĞLU    210 61 38</w:t>
      </w:r>
      <w:r w:rsidR="003A51BA" w:rsidRPr="00E6648E">
        <w:tab/>
      </w:r>
      <w:r w:rsidR="003A51BA" w:rsidRPr="00E6648E">
        <w:tab/>
        <w:t xml:space="preserve">    </w:t>
      </w:r>
      <w:r>
        <w:t>Ayhan YIDIZ</w:t>
      </w:r>
      <w:r w:rsidR="003A51BA" w:rsidRPr="00E6648E">
        <w:t xml:space="preserve">    210 </w:t>
      </w:r>
      <w:r w:rsidR="005F50A5">
        <w:t>37</w:t>
      </w:r>
      <w:r>
        <w:t xml:space="preserve"> 95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0350"/>
    <w:rsid w:val="00347CEC"/>
    <w:rsid w:val="003A51BA"/>
    <w:rsid w:val="003D02A5"/>
    <w:rsid w:val="004259B6"/>
    <w:rsid w:val="00462C81"/>
    <w:rsid w:val="004A01C1"/>
    <w:rsid w:val="004B57AE"/>
    <w:rsid w:val="004E3FF2"/>
    <w:rsid w:val="004F3175"/>
    <w:rsid w:val="00510375"/>
    <w:rsid w:val="005F50A5"/>
    <w:rsid w:val="00635DFF"/>
    <w:rsid w:val="00701808"/>
    <w:rsid w:val="00774640"/>
    <w:rsid w:val="00777606"/>
    <w:rsid w:val="007907FA"/>
    <w:rsid w:val="007F224B"/>
    <w:rsid w:val="00800684"/>
    <w:rsid w:val="0081641B"/>
    <w:rsid w:val="00820056"/>
    <w:rsid w:val="0083017F"/>
    <w:rsid w:val="008A67E5"/>
    <w:rsid w:val="00945CE2"/>
    <w:rsid w:val="00997EA0"/>
    <w:rsid w:val="009C7088"/>
    <w:rsid w:val="009E6CB5"/>
    <w:rsid w:val="00A476A9"/>
    <w:rsid w:val="00A824C6"/>
    <w:rsid w:val="00B17C83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4973"/>
    <w:rsid w:val="00D17CAE"/>
    <w:rsid w:val="00D476F2"/>
    <w:rsid w:val="00D838E0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D4F44"/>
    <w:rsid w:val="00EF261B"/>
    <w:rsid w:val="00F67C7F"/>
    <w:rsid w:val="00F81782"/>
    <w:rsid w:val="00F84724"/>
    <w:rsid w:val="00FA6646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481D1B-965C-49FB-B2B5-454CA3172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3</cp:revision>
  <dcterms:created xsi:type="dcterms:W3CDTF">2021-11-12T08:04:00Z</dcterms:created>
  <dcterms:modified xsi:type="dcterms:W3CDTF">2021-11-12T08:10:00Z</dcterms:modified>
</cp:coreProperties>
</file>